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rofessional</w:t>
      </w:r>
      <w:r>
        <w:t xml:space="preserve"> </w:t>
      </w:r>
      <w:r>
        <w:t xml:space="preserve">Plumbing</w:t>
      </w:r>
      <w:r>
        <w:t xml:space="preserve"> </w:t>
      </w:r>
      <w:r>
        <w:t xml:space="preserve">Career</w:t>
      </w:r>
      <w:r>
        <w:t xml:space="preserve"> </w:t>
      </w:r>
      <w:r>
        <w:t xml:space="preserve">in</w:t>
      </w:r>
      <w:r>
        <w:t xml:space="preserve"> </w:t>
      </w:r>
      <w:r>
        <w:t xml:space="preserve">Barcelona,</w:t>
      </w:r>
      <w:r>
        <w:t xml:space="preserve"> </w:t>
      </w:r>
      <w:r>
        <w:t xml:space="preserve">Spain</w:t>
      </w:r>
    </w:p>
    <w:bookmarkStart w:id="20" w:name="Xf3bca706a49dcbb578cad7f1d613da0757536c4"/>
    <w:p>
      <w:pPr>
        <w:pStyle w:val="Heading1"/>
      </w:pPr>
      <w:r>
        <w:t xml:space="preserve">Statement of Purpose: Pursuing a Professional Plumbing Career in Barcelona, Spain</w:t>
      </w:r>
    </w:p>
    <w:p>
      <w:pPr>
        <w:pStyle w:val="FirstParagraph"/>
      </w:pPr>
      <w:r>
        <w:t xml:space="preserve">As an experienced and certified professional plumber with over eight years of comprehensive field experience across diverse urban environments, I am writing this Statement of Purpose to formally express my commitment to establishing a dedicated career as a licensed Plumber within the vibrant city of Barcelona, Spain. My decision is not merely a professional choice but a deeply considered strategic alignment with Spain's growing infrastructure demands, Barcelona's unique urban landscape, and my unwavering dedication to providing exceptional plumbing services rooted in technical excellence and cultural sensitivity.</w:t>
      </w:r>
    </w:p>
    <w:p>
      <w:pPr>
        <w:pStyle w:val="BodyText"/>
      </w:pPr>
      <w:r>
        <w:t xml:space="preserve">Barcelona represents an unparalleled destination for my professional trajectory. As the second-largest city in Spain and a global hub for innovation, sustainability, and historic urban architecture, Barcelona presents both significant challenges and rewarding opportunities for skilled Plumber professionals. The city's extensive network of aging infrastructure—particularly its pre-20th-century residential zones—requires specialized expertise in heritage building restoration alongside modern system integration. Having researched Barcelona's municipal water management initiatives (including the innovative</w:t>
      </w:r>
      <w:r>
        <w:t xml:space="preserve"> </w:t>
      </w:r>
      <w:r>
        <w:rPr>
          <w:iCs/>
          <w:i/>
        </w:rPr>
        <w:t xml:space="preserve">Barcelona Water Plan 2030</w:t>
      </w:r>
      <w:r>
        <w:t xml:space="preserve">) and its emphasis on sustainable plumbing solutions, I am eager to contribute my skills to a city actively investing in resilient urban water systems. The demand for certified Plumber professionals who understand both traditional Catalan construction techniques and cutting-edge energy-efficient installations is exceptionally high, as confirmed by recent reports from the Barcelona City Council's Department of Public Works.</w:t>
      </w:r>
    </w:p>
    <w:p>
      <w:pPr>
        <w:pStyle w:val="BodyText"/>
      </w:pPr>
      <w:r>
        <w:t xml:space="preserve">My professional journey has been meticulously structured to prepare me for the specific demands of working as a Plumber in Spain. I hold a nationally accredited Plumbing Technician certification from my home country (Country X), validated through rigorous practical examinations and 4,500+ hours of supervised fieldwork across commercial, residential, and municipal projects. This includes expertise in:</w:t>
      </w:r>
      <w:r>
        <w:t xml:space="preserve"> </w:t>
      </w:r>
      <w:r>
        <w:rPr>
          <w:bCs/>
          <w:b/>
        </w:rPr>
        <w:t xml:space="preserve">hot water system design</w:t>
      </w:r>
      <w:r>
        <w:t xml:space="preserve">,</w:t>
      </w:r>
      <w:r>
        <w:t xml:space="preserve"> </w:t>
      </w:r>
      <w:r>
        <w:rPr>
          <w:bCs/>
          <w:b/>
        </w:rPr>
        <w:t xml:space="preserve">sewer line rehabilitation using trenchless technology</w:t>
      </w:r>
      <w:r>
        <w:t xml:space="preserve">,</w:t>
      </w:r>
      <w:r>
        <w:t xml:space="preserve"> </w:t>
      </w:r>
      <w:r>
        <w:rPr>
          <w:bCs/>
          <w:b/>
        </w:rPr>
        <w:t xml:space="preserve">gas pipeline safety protocols</w:t>
      </w:r>
      <w:r>
        <w:t xml:space="preserve">, and</w:t>
      </w:r>
      <w:r>
        <w:t xml:space="preserve"> </w:t>
      </w:r>
      <w:r>
        <w:rPr>
          <w:bCs/>
          <w:b/>
        </w:rPr>
        <w:t xml:space="preserve">compliance with international standards (ISO 14001 for environmental management)</w:t>
      </w:r>
      <w:r>
        <w:t xml:space="preserve">. Crucially, I have proactively initiated the certification equivalency process required to practice legally in Spain through the Ministry of Employment's Recognition of Foreign Professional Qualifications. This involves completing the mandatory</w:t>
      </w:r>
      <w:r>
        <w:t xml:space="preserve"> </w:t>
      </w:r>
      <w:r>
        <w:rPr>
          <w:iCs/>
          <w:i/>
        </w:rPr>
        <w:t xml:space="preserve">Certificado de Aptitud Profesional (CAP)</w:t>
      </w:r>
      <w:r>
        <w:t xml:space="preserve"> </w:t>
      </w:r>
      <w:r>
        <w:t xml:space="preserve">program specifically tailored for foreign tradespeople, which I am currently enrolling in at Barcelona's reputable Instituto de Formación Profesional (IFP) to ensure immediate compliance with Spanish technical regulations.</w:t>
      </w:r>
    </w:p>
    <w:p>
      <w:pPr>
        <w:pStyle w:val="BodyText"/>
      </w:pPr>
      <w:r>
        <w:t xml:space="preserve">Language proficiency is non-negotiable for effective service delivery in Barcelona's multicultural context. I have achieved B2 level Catalan language certification (DELE exam), complemented by advanced business Spanish (C1 level), enabling seamless communication with clients, municipal authorities, and colleagues. This linguistic preparation directly addresses the cultural expectations of Barcelona residents, where Catalan is the primary language of daily interaction in public spaces—a factor critical for building client trust and navigating local administrative procedures efficiently. My understanding extends beyond language; I have studied Barcelona's unique plumbing codes (specifically</w:t>
      </w:r>
      <w:r>
        <w:t xml:space="preserve"> </w:t>
      </w:r>
      <w:r>
        <w:rPr>
          <w:iCs/>
          <w:i/>
        </w:rPr>
        <w:t xml:space="preserve">Reglamento de Instalaciones Térmicas en Edificios</w:t>
      </w:r>
      <w:r>
        <w:t xml:space="preserve"> </w:t>
      </w:r>
      <w:r>
        <w:t xml:space="preserve">or RITE) and municipal ordinances regarding historical district renovations, ensuring my approach aligns with both legal requirements and community sensitivities.</w:t>
      </w:r>
    </w:p>
    <w:p>
      <w:pPr>
        <w:pStyle w:val="BodyText"/>
      </w:pPr>
      <w:r>
        <w:t xml:space="preserve">The significance of this Statement of Purpose extends beyond personal career advancement—it reflects my understanding that Barcelona's water security is intrinsically linked to skilled plumbing infrastructure. With the city facing increasing pressure from climate change impacts (including drought management) and a growing population, there is an urgent need for Plumber professionals who prioritize sustainability. My experience implementing rainwater harvesting systems and low-flow fixture installations in eco-certified buildings directly supports Barcelona's municipal goals outlined in its</w:t>
      </w:r>
      <w:r>
        <w:t xml:space="preserve"> </w:t>
      </w:r>
      <w:r>
        <w:rPr>
          <w:iCs/>
          <w:i/>
        </w:rPr>
        <w:t xml:space="preserve">Climate Action Plan</w:t>
      </w:r>
      <w:r>
        <w:t xml:space="preserve">. I am eager to collaborate with local enterprises like</w:t>
      </w:r>
      <w:r>
        <w:t xml:space="preserve"> </w:t>
      </w:r>
      <w:r>
        <w:rPr>
          <w:iCs/>
          <w:i/>
        </w:rPr>
        <w:t xml:space="preserve">Agència de Gestió d’Aigües de Barcelona (AGAB)</w:t>
      </w:r>
      <w:r>
        <w:t xml:space="preserve"> </w:t>
      </w:r>
      <w:r>
        <w:t xml:space="preserve">or established plumbing firms such as</w:t>
      </w:r>
      <w:r>
        <w:t xml:space="preserve"> </w:t>
      </w:r>
      <w:r>
        <w:rPr>
          <w:iCs/>
          <w:i/>
        </w:rPr>
        <w:t xml:space="preserve">Servicios Técnicos Plomeros</w:t>
      </w:r>
      <w:r>
        <w:t xml:space="preserve">, contributing to projects that enhance water conservation while preserving the city's architectural heritage.</w:t>
      </w:r>
    </w:p>
    <w:p>
      <w:pPr>
        <w:pStyle w:val="BodyText"/>
      </w:pPr>
      <w:r>
        <w:t xml:space="preserve">This commitment is further reinforced by my personal motivation: Barcelona's reputation for work-life balance and quality of life aligns with my professional philosophy. I deeply admire how Catalan culture values craftsmanship as a form of artistry—where a well-installed pipe system is not merely functional but embodies pride in one's trade, much like the city's celebrated architectural legacy. Working within this context would allow me to merge my technical expertise with cultural appreciation, offering services that exceed standard industry expectations through meticulous attention to detail and respect for local customs.</w:t>
      </w:r>
    </w:p>
    <w:p>
      <w:pPr>
        <w:pStyle w:val="BodyText"/>
      </w:pPr>
      <w:r>
        <w:t xml:space="preserve">I recognize that becoming a licensed Plumber in Spain requires more than technical skill; it demands adherence to the highest ethical standards of the profession. I have prepared myself by studying Spanish labor laws regarding subcontracting, insurance requirements (including mandatory</w:t>
      </w:r>
      <w:r>
        <w:t xml:space="preserve"> </w:t>
      </w:r>
      <w:r>
        <w:rPr>
          <w:iCs/>
          <w:i/>
        </w:rPr>
        <w:t xml:space="preserve">Seguro de Responsabilidad Civil</w:t>
      </w:r>
      <w:r>
        <w:t xml:space="preserve">), and compliance with Barcelona's strict environmental regulations on wastewater discharge. This comprehensive readiness ensures I can immediately integrate into professional teams without disrupting workflows or client service standards.</w:t>
      </w:r>
    </w:p>
    <w:p>
      <w:pPr>
        <w:pStyle w:val="BodyText"/>
      </w:pPr>
      <w:r>
        <w:t xml:space="preserve">In conclusion, this Statement of Purpose underscores my resolute intention to establish a sustainable career as a Plumber in Barcelona. It represents not just an application for employment but a formal declaration of my dedication to contributing meaningfully to Spain's urban infrastructure—specifically within the culturally rich and dynamically evolving cityscape of Barcelona. I am prepared to undergo all necessary certifications, embrace language learning milestones, and align my professional ethos with the values that make Barcelona a leader in sustainable urban living. The opportunity to serve as a skilled Plumber in this iconic city is not merely a career step; it is the fulfillment of my long-term professional vision where technical expertise meets civic responsibility. I respectfully request consideration for any relevant work permit pathways, training programs, or employment opportunities that will enable me to begin this journey as a certified professional within Barcelona's plumbing community.</w:t>
      </w:r>
    </w:p>
    <w:p>
      <w:pPr>
        <w:pStyle w:val="BodyText"/>
      </w:pPr>
      <w:r>
        <w:t xml:space="preserve">Thank you for considering my Statement of Purpose. I eagerly anticipate the opportunity to discuss how my experience as a Plumber aligns with Barcelona's infrastructure needs and Spain's commitment to sustainable urban developmen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rofessional Plumbing Career in Barcelona, Spain</dc:title>
  <dc:creator/>
  <cp:keywords/>
  <dcterms:created xsi:type="dcterms:W3CDTF">2026-07-23T06:08:51Z</dcterms:created>
  <dcterms:modified xsi:type="dcterms:W3CDTF">2026-07-23T06:08:51Z</dcterms:modified>
</cp:coreProperties>
</file>

<file path=docProps/custom.xml><?xml version="1.0" encoding="utf-8"?>
<Properties xmlns="http://schemas.openxmlformats.org/officeDocument/2006/custom-properties" xmlns:vt="http://schemas.openxmlformats.org/officeDocument/2006/docPropsVTypes"/>
</file>